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Brendan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8,</w:t>
      </w:r>
      <w:r>
        <w:t xml:space="preserve"> </w:t>
      </w:r>
      <w:r>
        <w:t xml:space="preserve">2016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b546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Brendan Smith</dc:creator>
  <dcterms:created xsi:type="dcterms:W3CDTF">2016-01-28</dcterms:created>
  <dcterms:modified xsi:type="dcterms:W3CDTF">2016-01-28</dcterms:modified>
</cp:coreProperties>
</file>